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</w:t>
        </w:r>
        <w:proofErr w:type="spellStart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satya</w:t>
        </w:r>
        <w:proofErr w:type="spellEnd"/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326BFD2F" w:rsidR="005403CC" w:rsidRPr="00DE7640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SUMMARY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</w:t>
      </w:r>
    </w:p>
    <w:p w14:paraId="2A6D7B95" w14:textId="60E8B2BB" w:rsidR="00401005" w:rsidRDefault="00837F7C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leveraging SQL, Python, and BI tools (Tableau, Power BI, Google </w:t>
      </w:r>
      <w:proofErr w:type="spellStart"/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>BigQuery</w:t>
      </w:r>
      <w:proofErr w:type="spellEnd"/>
      <w:r w:rsidRPr="00837F7C">
        <w:rPr>
          <w:rFonts w:asciiTheme="minorHAnsi" w:hAnsiTheme="minorHAnsi" w:cstheme="minorHAnsi"/>
          <w:b w:val="0"/>
          <w:sz w:val="18"/>
          <w:szCs w:val="18"/>
          <w:u w:val="none"/>
        </w:rPr>
        <w:t>) to drive data-driven decision-making. Skilled in ETL, anomaly detection, and predictive analytics, optimizing reporting processes and automating workflows. Proven track record of delivering $55,000+ in cost savings and reducing issue resolution time by 90% through innovative data solutions</w:t>
      </w:r>
      <w:r w:rsidR="00401005" w:rsidRPr="00401005"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0FB06EF1" w14:textId="77777777" w:rsidR="00BD0EFA" w:rsidRPr="00DE7640" w:rsidRDefault="00BD0EFA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EDUCATION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</w:t>
      </w:r>
    </w:p>
    <w:p w14:paraId="7E9CD76F" w14:textId="77777777" w:rsidR="00BD0EFA" w:rsidRPr="00031BB2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6201ACE4" w14:textId="77777777" w:rsidR="00BD0EFA" w:rsidRPr="007E33EA" w:rsidRDefault="00BD0EFA" w:rsidP="00BD0EFA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3 GPA)</w:t>
      </w:r>
    </w:p>
    <w:p w14:paraId="7552927F" w14:textId="77777777" w:rsidR="00BD0EFA" w:rsidRDefault="00BD0EFA" w:rsidP="00BD0EFA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2x Dean’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7BCB1303" w14:textId="77777777" w:rsidR="00BD0EFA" w:rsidRPr="007E33EA" w:rsidRDefault="00BD0EFA" w:rsidP="001760F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Data Visualization, Big Data, Advanced Statistics, Predictive Analytics, Prescriptive Analytics, Machine Learning, Econometrics &amp; Time Series Analysis</w:t>
      </w:r>
    </w:p>
    <w:p w14:paraId="38A5441D" w14:textId="0C1EAD8E" w:rsidR="00BD0EFA" w:rsidRPr="00BD0EFA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F9F81F" w14:textId="3732E746" w:rsidR="00BD0EFA" w:rsidRPr="00435F7B" w:rsidRDefault="00BD0EFA" w:rsidP="00BD0EFA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</w:p>
    <w:p w14:paraId="5F58AE94" w14:textId="7712EAF2" w:rsidR="00E403A1" w:rsidRPr="00DE7640" w:rsidRDefault="006B4326" w:rsidP="00C20243">
      <w:pPr>
        <w:pStyle w:val="Heading1"/>
        <w:tabs>
          <w:tab w:val="left" w:pos="10919"/>
        </w:tabs>
        <w:spacing w:line="289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WORK</w:t>
      </w:r>
      <w:r w:rsidR="00E403A1"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 xml:space="preserve"> EXPERIENCE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3D65DD47" w14:textId="2CF03739" w:rsidR="00AE7650" w:rsidRPr="00031BB2" w:rsidRDefault="00AE76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14D48F8C" w:rsidR="004B192A" w:rsidRDefault="004B192A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 using time series forecasting</w:t>
      </w:r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(</w:t>
      </w:r>
      <w:proofErr w:type="spellStart"/>
      <w:r w:rsidR="00833F45">
        <w:rPr>
          <w:rFonts w:asciiTheme="minorHAnsi" w:hAnsiTheme="minorHAnsi" w:cstheme="minorHAnsi"/>
          <w:b w:val="0"/>
          <w:sz w:val="18"/>
          <w:szCs w:val="18"/>
        </w:rPr>
        <w:t>ArimaPlus</w:t>
      </w:r>
      <w:proofErr w:type="spellEnd"/>
      <w:r w:rsidR="00833F45">
        <w:rPr>
          <w:rFonts w:asciiTheme="minorHAnsi" w:hAnsiTheme="minorHAnsi" w:cstheme="minorHAnsi"/>
          <w:b w:val="0"/>
          <w:sz w:val="18"/>
          <w:szCs w:val="18"/>
        </w:rPr>
        <w:t xml:space="preserve"> model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&amp; Google </w:t>
      </w:r>
      <w:proofErr w:type="spellStart"/>
      <w:r w:rsidRPr="004B192A">
        <w:rPr>
          <w:rFonts w:asciiTheme="minorHAnsi" w:hAnsiTheme="minorHAnsi" w:cstheme="minorHAnsi"/>
          <w:b w:val="0"/>
          <w:sz w:val="18"/>
          <w:szCs w:val="18"/>
        </w:rPr>
        <w:t>BigQuery</w:t>
      </w:r>
      <w:proofErr w:type="spellEnd"/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619A16E8" w14:textId="4D23C734" w:rsidR="001778DF" w:rsidRDefault="001778D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Collaborated with team members using cloud-based version control (GitHub) to maintain Airflow DAGs and Python scripts for anomaly detection and notification, ensuring seamless collaboration </w:t>
      </w:r>
      <w:r w:rsidR="00C0062B">
        <w:rPr>
          <w:rFonts w:asciiTheme="minorHAnsi" w:hAnsiTheme="minorHAnsi" w:cstheme="minorHAnsi"/>
          <w:b w:val="0"/>
          <w:sz w:val="18"/>
          <w:szCs w:val="18"/>
        </w:rPr>
        <w:t>between 20+ developers in th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alytics and engineering teams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0222D733" w14:textId="7405EEBF" w:rsidR="00E403A1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17905C9B" w:rsidR="000E54D8" w:rsidRPr="00526744" w:rsidRDefault="008D6906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B26FFB">
        <w:rPr>
          <w:rFonts w:asciiTheme="minorHAnsi" w:hAnsiTheme="minorHAnsi" w:cstheme="minorHAnsi"/>
          <w:b w:val="0"/>
          <w:sz w:val="18"/>
          <w:szCs w:val="18"/>
        </w:rPr>
        <w:t>processes and data wrangl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428F1D17" w:rsidR="00E403A1" w:rsidRPr="00DE7640" w:rsidRDefault="00E403A1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PROJECTS</w:t>
      </w:r>
      <w:r w:rsidR="00EB0774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_______________________________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06229824" w14:textId="4B66F47E" w:rsidR="00E403A1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547F4AF7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759466C7" w14:textId="7B383863" w:rsidR="00CB6A6D" w:rsidRPr="00526744" w:rsidRDefault="004D680E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</w:t>
      </w:r>
      <w:r w:rsidR="00B26FFB">
        <w:rPr>
          <w:rFonts w:asciiTheme="minorHAnsi" w:hAnsiTheme="minorHAnsi" w:cstheme="minorHAnsi"/>
          <w:b w:val="0"/>
          <w:sz w:val="18"/>
          <w:szCs w:val="18"/>
        </w:rPr>
        <w:t>marketing analytics model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>, achieving 93% recall and accuracy over a naïve baseline of 85%</w:t>
      </w:r>
      <w:r w:rsidR="00B26FFB">
        <w:rPr>
          <w:rFonts w:asciiTheme="minorHAnsi" w:hAnsiTheme="minorHAnsi" w:cstheme="minorHAnsi"/>
          <w:b w:val="0"/>
          <w:sz w:val="18"/>
          <w:szCs w:val="18"/>
        </w:rPr>
        <w:t>.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1F161F51" w14:textId="4B20D508" w:rsidR="0088361B" w:rsidRPr="00526744" w:rsidRDefault="0088361B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413D7576" w14:textId="66ABA606" w:rsidR="002775E0" w:rsidRPr="00526744" w:rsidRDefault="00DA6475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74FA3C19" w:rsidR="006A64CF" w:rsidRPr="00FC2069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</w:r>
      <w:r w:rsidR="00FC2069">
        <w:rPr>
          <w:rFonts w:asciiTheme="minorHAnsi" w:hAnsiTheme="minorHAnsi" w:cstheme="minorHAnsi"/>
          <w:b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3</w:t>
      </w:r>
    </w:p>
    <w:p w14:paraId="121B78F0" w14:textId="40BD8693" w:rsidR="00AE1397" w:rsidRPr="00526744" w:rsidRDefault="00AE139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587D06CB" w14:textId="74476C7F" w:rsidR="00FB26D1" w:rsidRPr="00DE7640" w:rsidRDefault="00C84BB8" w:rsidP="00C20243">
      <w:pPr>
        <w:pStyle w:val="Heading1"/>
        <w:tabs>
          <w:tab w:val="left" w:pos="10919"/>
        </w:tabs>
        <w:spacing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DE7640">
        <w:rPr>
          <w:rFonts w:asciiTheme="minorHAnsi" w:hAnsiTheme="minorHAnsi" w:cstheme="minorHAnsi"/>
          <w:bCs w:val="0"/>
          <w:sz w:val="20"/>
          <w:szCs w:val="20"/>
          <w:u w:val="thick"/>
        </w:rPr>
        <w:t>LEADERSHIP EXPERIENCE AND HACKATHONS</w:t>
      </w:r>
      <w:r w:rsidRPr="00DE7640">
        <w:rPr>
          <w:rFonts w:asciiTheme="minorHAnsi" w:hAnsiTheme="minorHAnsi" w:cstheme="minorHAnsi"/>
          <w:bCs w:val="0"/>
          <w:sz w:val="20"/>
          <w:szCs w:val="20"/>
        </w:rPr>
        <w:t>__</w:t>
      </w:r>
      <w:r w:rsidR="006E0C72" w:rsidRPr="00DE7640">
        <w:rPr>
          <w:rFonts w:asciiTheme="minorHAnsi" w:hAnsiTheme="minorHAnsi" w:cstheme="minorHAnsi"/>
          <w:bCs w:val="0"/>
          <w:sz w:val="20"/>
          <w:szCs w:val="20"/>
        </w:rPr>
        <w:t>_____________________________________________________________________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proofErr w:type="spellStart"/>
      <w:r w:rsidR="00B66A2F" w:rsidRPr="00031BB2">
        <w:rPr>
          <w:rFonts w:asciiTheme="minorHAnsi" w:hAnsiTheme="minorHAnsi" w:cstheme="minorHAnsi"/>
          <w:b/>
          <w:sz w:val="18"/>
          <w:szCs w:val="18"/>
        </w:rPr>
        <w:t>SparkED</w:t>
      </w:r>
      <w:proofErr w:type="spellEnd"/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73DAC36F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10+ </w:t>
      </w:r>
      <w:r w:rsidR="005C19FE">
        <w:rPr>
          <w:rFonts w:asciiTheme="minorHAnsi" w:hAnsiTheme="minorHAnsi" w:cstheme="minorHAnsi"/>
          <w:b w:val="0"/>
          <w:bCs w:val="0"/>
          <w:sz w:val="18"/>
          <w:szCs w:val="18"/>
        </w:rPr>
        <w:t>Spring 2024 Business Analytics cohort incoming students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by providing guidance on coursework and career strategies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p w14:paraId="7922B2ED" w14:textId="2CFB398D" w:rsidR="00AC0EAE" w:rsidRPr="00DE7640" w:rsidRDefault="00AC0EAE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Cs w:val="0"/>
        </w:rPr>
      </w:pPr>
      <w:r w:rsidRPr="00DE7640">
        <w:rPr>
          <w:rFonts w:asciiTheme="minorHAnsi" w:hAnsiTheme="minorHAnsi" w:cstheme="minorHAnsi"/>
          <w:bCs w:val="0"/>
          <w:u w:val="thick" w:color="000000"/>
        </w:rPr>
        <w:t>SKILLS</w:t>
      </w:r>
      <w:r w:rsidRPr="00DE7640">
        <w:rPr>
          <w:rFonts w:asciiTheme="minorHAnsi" w:hAnsiTheme="minorHAnsi" w:cstheme="minorHAnsi"/>
          <w:bCs w:val="0"/>
        </w:rPr>
        <w:t>_______________________________________________________________________________________________________</w:t>
      </w:r>
    </w:p>
    <w:p w14:paraId="15D3C814" w14:textId="531C9371" w:rsidR="00AC0EAE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: SQL, Python, R, Alteryx, Tableau, Power BI, Excel, A/B Testing</w:t>
      </w:r>
    </w:p>
    <w:p w14:paraId="08E89DE8" w14:textId="6FFF61B9" w:rsid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Big Data &amp; Cloud Technologies</w:t>
      </w:r>
      <w:r>
        <w:rPr>
          <w:rFonts w:asciiTheme="minorHAnsi" w:hAnsiTheme="minorHAnsi" w:cstheme="minorHAnsi"/>
          <w:b w:val="0"/>
          <w:sz w:val="18"/>
          <w:szCs w:val="18"/>
        </w:rPr>
        <w:t>: Hadoop, Spark, Hive, Google Cloud Platform (GCP), Amazon Web Services (AWS), DB2</w:t>
      </w:r>
    </w:p>
    <w:p w14:paraId="13BE42A3" w14:textId="050F1899" w:rsidR="00C20243" w:rsidRPr="00AC0EAE" w:rsidRDefault="00AC0EAE" w:rsidP="00AC0EAE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 &amp; Statistical Modeling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XGBoost</w:t>
      </w:r>
      <w:proofErr w:type="spellEnd"/>
      <w:r>
        <w:rPr>
          <w:rFonts w:asciiTheme="minorHAnsi" w:hAnsiTheme="minorHAnsi" w:cstheme="minorHAnsi"/>
          <w:b w:val="0"/>
          <w:sz w:val="18"/>
          <w:szCs w:val="18"/>
        </w:rPr>
        <w:t xml:space="preserve">, Random Forests, Regression (Linear, Logistic, Multilinear), Hypothesis Testing, </w:t>
      </w:r>
      <w:proofErr w:type="spellStart"/>
      <w:r>
        <w:rPr>
          <w:rFonts w:asciiTheme="minorHAnsi" w:hAnsiTheme="minorHAnsi" w:cstheme="minorHAnsi"/>
          <w:b w:val="0"/>
          <w:sz w:val="18"/>
          <w:szCs w:val="18"/>
        </w:rPr>
        <w:t>Pytorch</w:t>
      </w:r>
      <w:proofErr w:type="spellEnd"/>
    </w:p>
    <w:sectPr w:rsidR="00C20243" w:rsidRPr="00AC0EAE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8FAAmuIVc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35F7B"/>
    <w:rsid w:val="00470F58"/>
    <w:rsid w:val="00472DDB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19F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0C72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E1263"/>
    <w:rsid w:val="007E1AD4"/>
    <w:rsid w:val="007E33EA"/>
    <w:rsid w:val="007E7C3F"/>
    <w:rsid w:val="007F454E"/>
    <w:rsid w:val="007F6C82"/>
    <w:rsid w:val="00813EED"/>
    <w:rsid w:val="00833F45"/>
    <w:rsid w:val="00837F7C"/>
    <w:rsid w:val="00847673"/>
    <w:rsid w:val="00855980"/>
    <w:rsid w:val="00875D73"/>
    <w:rsid w:val="0088361B"/>
    <w:rsid w:val="00897A58"/>
    <w:rsid w:val="008B643D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6FFB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609DD"/>
    <w:rsid w:val="00C76C32"/>
    <w:rsid w:val="00C77EE6"/>
    <w:rsid w:val="00C84BB8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A0008"/>
    <w:rsid w:val="00DA6475"/>
    <w:rsid w:val="00DB1222"/>
    <w:rsid w:val="00DB7100"/>
    <w:rsid w:val="00DC7FA9"/>
    <w:rsid w:val="00DD51C4"/>
    <w:rsid w:val="00DE08E1"/>
    <w:rsid w:val="00DE6B73"/>
    <w:rsid w:val="00DE7640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64E38"/>
    <w:rsid w:val="00F72536"/>
    <w:rsid w:val="00F750ED"/>
    <w:rsid w:val="00FA6ABA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49</TotalTime>
  <Pages>1</Pages>
  <Words>936</Words>
  <Characters>5337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6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52</cp:revision>
  <cp:lastPrinted>2025-03-25T21:24:00Z</cp:lastPrinted>
  <dcterms:created xsi:type="dcterms:W3CDTF">2024-08-05T23:55:00Z</dcterms:created>
  <dcterms:modified xsi:type="dcterms:W3CDTF">2025-04-03T18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